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1 (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1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3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5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3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o is the leading child caregiver at home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nd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9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grandparents at home involved in treatment decisions when your child is ill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w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9 (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22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5T19:55:06Z</dcterms:created>
  <dcterms:modified xsi:type="dcterms:W3CDTF">2025-01-05T19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